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D3DA2" w:rsidRPr="00336238" w:rsidRDefault="002D3DA2" w:rsidP="002D3DA2">
      <w:pPr>
        <w:jc w:val="center"/>
        <w:rPr>
          <w:sz w:val="28"/>
          <w:szCs w:val="28"/>
        </w:rPr>
      </w:pPr>
      <w:r w:rsidRPr="00336238">
        <w:rPr>
          <w:sz w:val="28"/>
          <w:szCs w:val="28"/>
        </w:rPr>
        <w:t>str2=”madam” (012345); str2.length/2=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76"/>
        <w:gridCol w:w="2294"/>
        <w:gridCol w:w="2692"/>
        <w:gridCol w:w="2314"/>
      </w:tblGrid>
      <w:tr w:rsidR="002D3DA2" w:rsidTr="00336238">
        <w:tc>
          <w:tcPr>
            <w:tcW w:w="2276" w:type="dxa"/>
          </w:tcPr>
          <w:p w:rsidR="002D3DA2" w:rsidRDefault="002D3DA2" w:rsidP="00D1602D">
            <w:r>
              <w:t>Index</w:t>
            </w:r>
          </w:p>
        </w:tc>
        <w:tc>
          <w:tcPr>
            <w:tcW w:w="2294" w:type="dxa"/>
          </w:tcPr>
          <w:p w:rsidR="002D3DA2" w:rsidRDefault="002D3DA2" w:rsidP="00D1602D">
            <w:r>
              <w:t>Element</w:t>
            </w:r>
          </w:p>
        </w:tc>
        <w:tc>
          <w:tcPr>
            <w:tcW w:w="2692" w:type="dxa"/>
          </w:tcPr>
          <w:p w:rsidR="002D3DA2" w:rsidRDefault="002D3DA2" w:rsidP="00D1602D">
            <w:r>
              <w:t>str2[i]!==str2[str2</w:t>
            </w:r>
            <w:r w:rsidR="00336238">
              <w:t>.length/2-1-i]</w:t>
            </w:r>
          </w:p>
        </w:tc>
        <w:tc>
          <w:tcPr>
            <w:tcW w:w="2314" w:type="dxa"/>
          </w:tcPr>
          <w:p w:rsidR="002D3DA2" w:rsidRDefault="002D3DA2" w:rsidP="00D1602D">
            <w:r>
              <w:t>Result</w:t>
            </w:r>
          </w:p>
        </w:tc>
      </w:tr>
      <w:tr w:rsidR="002D3DA2" w:rsidTr="00336238">
        <w:tc>
          <w:tcPr>
            <w:tcW w:w="2276" w:type="dxa"/>
          </w:tcPr>
          <w:p w:rsidR="002D3DA2" w:rsidRDefault="002D3DA2" w:rsidP="00D1602D">
            <w:r>
              <w:t>0</w:t>
            </w:r>
          </w:p>
        </w:tc>
        <w:tc>
          <w:tcPr>
            <w:tcW w:w="2294" w:type="dxa"/>
          </w:tcPr>
          <w:p w:rsidR="002D3DA2" w:rsidRDefault="002D3DA2" w:rsidP="00D1602D">
            <w:r>
              <w:t>m</w:t>
            </w:r>
          </w:p>
        </w:tc>
        <w:tc>
          <w:tcPr>
            <w:tcW w:w="2692" w:type="dxa"/>
          </w:tcPr>
          <w:p w:rsidR="002D3DA2" w:rsidRDefault="00336238" w:rsidP="00D1602D">
            <w:r>
              <w:t>str2[0]!==str2[4]</w:t>
            </w:r>
          </w:p>
          <w:p w:rsidR="00336238" w:rsidRDefault="00336238" w:rsidP="00D1602D">
            <w:r>
              <w:t>m!==m, false</w:t>
            </w:r>
          </w:p>
        </w:tc>
        <w:tc>
          <w:tcPr>
            <w:tcW w:w="2314" w:type="dxa"/>
          </w:tcPr>
          <w:p w:rsidR="002D3DA2" w:rsidRDefault="00336238" w:rsidP="00336238">
            <w:pPr>
              <w:jc w:val="center"/>
            </w:pPr>
            <w:r>
              <w:t>Palindrome so far</w:t>
            </w:r>
          </w:p>
        </w:tc>
      </w:tr>
      <w:tr w:rsidR="00336238" w:rsidRPr="00336238" w:rsidTr="00336238">
        <w:tc>
          <w:tcPr>
            <w:tcW w:w="2276" w:type="dxa"/>
          </w:tcPr>
          <w:p w:rsidR="00336238" w:rsidRDefault="00336238" w:rsidP="00D1602D">
            <w:r>
              <w:t>1</w:t>
            </w:r>
          </w:p>
        </w:tc>
        <w:tc>
          <w:tcPr>
            <w:tcW w:w="2294" w:type="dxa"/>
          </w:tcPr>
          <w:p w:rsidR="00336238" w:rsidRDefault="00DD0622" w:rsidP="00D1602D">
            <w:r>
              <w:t>A</w:t>
            </w:r>
          </w:p>
        </w:tc>
        <w:tc>
          <w:tcPr>
            <w:tcW w:w="2692" w:type="dxa"/>
          </w:tcPr>
          <w:p w:rsidR="00336238" w:rsidRPr="00DD0622" w:rsidRDefault="00336238" w:rsidP="00336238">
            <w:r w:rsidRPr="00DD0622">
              <w:t>str2[1]!==str2[3]</w:t>
            </w:r>
          </w:p>
          <w:p w:rsidR="00336238" w:rsidRPr="00DD0622" w:rsidRDefault="00336238" w:rsidP="00336238">
            <w:r>
              <w:t>a!==a, false</w:t>
            </w:r>
          </w:p>
        </w:tc>
        <w:tc>
          <w:tcPr>
            <w:tcW w:w="2314" w:type="dxa"/>
          </w:tcPr>
          <w:p w:rsidR="00336238" w:rsidRDefault="00336238" w:rsidP="00D1602D">
            <w:pPr>
              <w:jc w:val="center"/>
            </w:pPr>
            <w:r>
              <w:t>Palindrome so far</w:t>
            </w:r>
          </w:p>
        </w:tc>
      </w:tr>
      <w:tr w:rsidR="00336238" w:rsidRPr="00336238" w:rsidTr="00336238">
        <w:tc>
          <w:tcPr>
            <w:tcW w:w="2276" w:type="dxa"/>
          </w:tcPr>
          <w:p w:rsidR="00336238" w:rsidRPr="00336238" w:rsidRDefault="00336238" w:rsidP="00D1602D">
            <w:pPr>
              <w:rPr>
                <w:lang w:val="nl-NL"/>
              </w:rPr>
            </w:pPr>
            <w:r w:rsidRPr="00336238">
              <w:rPr>
                <w:lang w:val="nl-NL"/>
              </w:rPr>
              <w:t>2</w:t>
            </w:r>
          </w:p>
        </w:tc>
        <w:tc>
          <w:tcPr>
            <w:tcW w:w="2294" w:type="dxa"/>
          </w:tcPr>
          <w:p w:rsidR="00336238" w:rsidRPr="00336238" w:rsidRDefault="00DD0622" w:rsidP="00D1602D">
            <w:pPr>
              <w:rPr>
                <w:lang w:val="nl-NL"/>
              </w:rPr>
            </w:pPr>
            <w:r>
              <w:rPr>
                <w:lang w:val="nl-NL"/>
              </w:rPr>
              <w:t>d</w:t>
            </w:r>
            <w:bookmarkStart w:id="0" w:name="_GoBack"/>
            <w:bookmarkEnd w:id="0"/>
          </w:p>
        </w:tc>
        <w:tc>
          <w:tcPr>
            <w:tcW w:w="2692" w:type="dxa"/>
          </w:tcPr>
          <w:p w:rsidR="00336238" w:rsidRPr="00DD0622" w:rsidRDefault="00336238" w:rsidP="00336238">
            <w:r w:rsidRPr="00DD0622">
              <w:t>str2[2]!==str2[2]</w:t>
            </w:r>
          </w:p>
          <w:p w:rsidR="00336238" w:rsidRPr="00DD0622" w:rsidRDefault="00336238" w:rsidP="00336238">
            <w:r>
              <w:t>d!==d, false</w:t>
            </w:r>
          </w:p>
        </w:tc>
        <w:tc>
          <w:tcPr>
            <w:tcW w:w="2314" w:type="dxa"/>
          </w:tcPr>
          <w:p w:rsidR="00336238" w:rsidRDefault="00336238" w:rsidP="00D1602D">
            <w:pPr>
              <w:jc w:val="center"/>
            </w:pPr>
            <w:r>
              <w:t>Palindrome so far, the end of the loop for</w:t>
            </w:r>
          </w:p>
        </w:tc>
      </w:tr>
    </w:tbl>
    <w:p w:rsidR="002D3DA2" w:rsidRPr="00336238" w:rsidRDefault="002D3DA2"/>
    <w:sectPr w:rsidR="002D3DA2" w:rsidRPr="003362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6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cwsTQ2NjcyNzYxMjBS0lEKTi0uzszPAykwqgUAaZXKViwAAAA="/>
  </w:docVars>
  <w:rsids>
    <w:rsidRoot w:val="00175128"/>
    <w:rsid w:val="00086DDE"/>
    <w:rsid w:val="00175128"/>
    <w:rsid w:val="002D3DA2"/>
    <w:rsid w:val="00336238"/>
    <w:rsid w:val="00A1736C"/>
    <w:rsid w:val="00DD06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D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D3DA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</Pages>
  <Words>42</Words>
  <Characters>2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elf-motivation</Company>
  <LinksUpToDate>false</LinksUpToDate>
  <CharactersWithSpaces>2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Kazeev</dc:creator>
  <cp:keywords/>
  <dc:description/>
  <cp:lastModifiedBy>Yaroslav Kazeev</cp:lastModifiedBy>
  <cp:revision>3</cp:revision>
  <dcterms:created xsi:type="dcterms:W3CDTF">2023-05-06T12:22:00Z</dcterms:created>
  <dcterms:modified xsi:type="dcterms:W3CDTF">2023-05-06T16:36:00Z</dcterms:modified>
</cp:coreProperties>
</file>